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7F8E1" w14:textId="77777777" w:rsidR="00624A55" w:rsidRPr="00624A55" w:rsidRDefault="004F3DE5" w:rsidP="00624A55">
      <w:pPr>
        <w:pStyle w:val="Heading1"/>
        <w:rPr>
          <w:lang w:val="en-AU"/>
        </w:rPr>
      </w:pPr>
      <w:r>
        <w:rPr>
          <w:lang w:val="en-AU"/>
        </w:rPr>
        <w:t>How to enrol in kindergarten</w:t>
      </w:r>
      <w:r>
        <w:rPr>
          <w:lang w:val="en-AU"/>
        </w:rPr>
        <w:tab/>
      </w:r>
    </w:p>
    <w:p w14:paraId="4AB3CC45" w14:textId="77777777" w:rsidR="00624A55" w:rsidRPr="00624A55" w:rsidRDefault="004F3DE5" w:rsidP="00624A55">
      <w:pPr>
        <w:pStyle w:val="Heading2"/>
        <w:rPr>
          <w:lang w:val="en-AU"/>
        </w:rPr>
      </w:pPr>
      <w:r>
        <w:rPr>
          <w:lang w:val="en-AU"/>
        </w:rPr>
        <w:t>Video transcript</w:t>
      </w:r>
    </w:p>
    <w:p w14:paraId="6EB048B5" w14:textId="42550BD4" w:rsidR="00624A55" w:rsidRDefault="009C4DA2" w:rsidP="00624A55">
      <w:pPr>
        <w:pStyle w:val="Heading3"/>
        <w:rPr>
          <w:lang w:val="en-AU"/>
        </w:rPr>
      </w:pPr>
      <w:r>
        <w:rPr>
          <w:lang w:val="en-AU"/>
        </w:rPr>
        <w:t>Somali</w:t>
      </w:r>
    </w:p>
    <w:p w14:paraId="74399A0B" w14:textId="15336C5A" w:rsidR="009C4DA2" w:rsidRPr="009C4DA2" w:rsidRDefault="009C4DA2" w:rsidP="009C4DA2">
      <w:pPr>
        <w:rPr>
          <w:lang w:val="en-AU"/>
        </w:rPr>
      </w:pPr>
      <w:r w:rsidRPr="009C4DA2">
        <w:rPr>
          <w:lang w:val="en-AU"/>
        </w:rPr>
        <w:t>Run ahaantii, kindhada waa meesha kaliya cuniga markii uu nolosha,</w:t>
      </w:r>
      <w:r>
        <w:rPr>
          <w:lang w:val="en-AU"/>
        </w:rPr>
        <w:t xml:space="preserve"> </w:t>
      </w:r>
      <w:r w:rsidRPr="009C4DA2">
        <w:rPr>
          <w:lang w:val="en-AU"/>
        </w:rPr>
        <w:t>bilaabo socodka, afar sano gaaro uu rabo inuu macalimiintii</w:t>
      </w:r>
      <w:r>
        <w:rPr>
          <w:lang w:val="en-AU"/>
        </w:rPr>
        <w:t xml:space="preserve"> </w:t>
      </w:r>
      <w:r w:rsidRPr="009C4DA2">
        <w:rPr>
          <w:lang w:val="en-AU"/>
        </w:rPr>
        <w:t>iyo ardaydii kaleeto iyo maadama uu iskuul aadi doono.</w:t>
      </w:r>
    </w:p>
    <w:p w14:paraId="518EB01F" w14:textId="6F51DC3E" w:rsidR="009C4DA2" w:rsidRPr="009C4DA2" w:rsidRDefault="009C4DA2" w:rsidP="009C4DA2">
      <w:pPr>
        <w:rPr>
          <w:lang w:val="en-AU"/>
        </w:rPr>
      </w:pPr>
      <w:r w:rsidRPr="009C4DA2">
        <w:rPr>
          <w:lang w:val="en-AU"/>
        </w:rPr>
        <w:t>Aad beey u fiican tahay inuu tago kindhada</w:t>
      </w:r>
      <w:r>
        <w:rPr>
          <w:lang w:val="en-AU"/>
        </w:rPr>
        <w:t xml:space="preserve"> </w:t>
      </w:r>
      <w:r w:rsidRPr="009C4DA2">
        <w:rPr>
          <w:lang w:val="en-AU"/>
        </w:rPr>
        <w:t>soo barto base ka hoose oo dhan.</w:t>
      </w:r>
    </w:p>
    <w:p w14:paraId="35268353" w14:textId="33BE4584" w:rsidR="009C4DA2" w:rsidRPr="009C4DA2" w:rsidRDefault="009C4DA2" w:rsidP="009C4DA2">
      <w:pPr>
        <w:rPr>
          <w:lang w:val="en-AU"/>
        </w:rPr>
      </w:pPr>
      <w:r w:rsidRPr="009C4DA2">
        <w:rPr>
          <w:lang w:val="en-AU"/>
        </w:rPr>
        <w:t>Si hadhoow marka uu iskuulka ago uu u ogaado rooteet kii iyo xiliga lunch</w:t>
      </w:r>
      <w:r>
        <w:rPr>
          <w:lang w:val="en-AU"/>
        </w:rPr>
        <w:t xml:space="preserve"> </w:t>
      </w:r>
      <w:r w:rsidRPr="009C4DA2">
        <w:rPr>
          <w:lang w:val="en-AU"/>
        </w:rPr>
        <w:t>iyo xiliga musqulaha la aadayo, yo xiliga wax la qor qoronayo,</w:t>
      </w:r>
      <w:r>
        <w:rPr>
          <w:lang w:val="en-AU"/>
        </w:rPr>
        <w:t xml:space="preserve"> </w:t>
      </w:r>
      <w:r w:rsidRPr="009C4DA2">
        <w:rPr>
          <w:lang w:val="en-AU"/>
        </w:rPr>
        <w:t>cabsi uusan dareemin.</w:t>
      </w:r>
    </w:p>
    <w:p w14:paraId="089446CD" w14:textId="6D18B093" w:rsidR="009C4DA2" w:rsidRPr="009C4DA2" w:rsidRDefault="009C4DA2" w:rsidP="009C4DA2">
      <w:pPr>
        <w:rPr>
          <w:lang w:val="en-AU"/>
        </w:rPr>
      </w:pPr>
      <w:r w:rsidRPr="009C4DA2">
        <w:rPr>
          <w:lang w:val="en-AU"/>
        </w:rPr>
        <w:t>Marka aad beey u fiican tahay ilmaha in la geeyo kindhada</w:t>
      </w:r>
      <w:r>
        <w:rPr>
          <w:lang w:val="en-AU"/>
        </w:rPr>
        <w:t xml:space="preserve"> </w:t>
      </w:r>
      <w:r w:rsidRPr="009C4DA2">
        <w:rPr>
          <w:lang w:val="en-AU"/>
        </w:rPr>
        <w:t>waxaan ku arkay markaan geynaayay ciyaalka iskuulka kindhada,</w:t>
      </w:r>
      <w:r>
        <w:rPr>
          <w:lang w:val="en-AU"/>
        </w:rPr>
        <w:t xml:space="preserve"> </w:t>
      </w:r>
      <w:r w:rsidRPr="009C4DA2">
        <w:rPr>
          <w:lang w:val="en-AU"/>
        </w:rPr>
        <w:t>waxaan ku arkay markii hore weey baqayeen, weey cabsan jireen</w:t>
      </w:r>
      <w:r>
        <w:rPr>
          <w:lang w:val="en-AU"/>
        </w:rPr>
        <w:t xml:space="preserve"> </w:t>
      </w:r>
      <w:r w:rsidRPr="009C4DA2">
        <w:rPr>
          <w:lang w:val="en-AU"/>
        </w:rPr>
        <w:t>laakiin laba bari kadib waxaan arkay ciyaalkii oo jeclaaday</w:t>
      </w:r>
      <w:r>
        <w:rPr>
          <w:lang w:val="en-AU"/>
        </w:rPr>
        <w:t xml:space="preserve">. </w:t>
      </w:r>
    </w:p>
    <w:p w14:paraId="143853A8" w14:textId="60AFA2DE" w:rsidR="009C4DA2" w:rsidRPr="009C4DA2" w:rsidRDefault="009C4DA2" w:rsidP="009C4DA2">
      <w:pPr>
        <w:rPr>
          <w:lang w:val="en-AU"/>
        </w:rPr>
      </w:pPr>
      <w:r w:rsidRPr="009C4DA2">
        <w:rPr>
          <w:lang w:val="en-AU"/>
        </w:rPr>
        <w:t>Oo raba in la geeyo, habeenkiina raba in early</w:t>
      </w:r>
      <w:r>
        <w:rPr>
          <w:lang w:val="en-AU"/>
        </w:rPr>
        <w:t xml:space="preserve"> </w:t>
      </w:r>
      <w:r w:rsidRPr="009C4DA2">
        <w:rPr>
          <w:lang w:val="en-AU"/>
        </w:rPr>
        <w:t>seexdaan subaxdiina in la geeyo.</w:t>
      </w:r>
    </w:p>
    <w:p w14:paraId="128DEFA2" w14:textId="77777777" w:rsidR="009C4DA2" w:rsidRPr="009C4DA2" w:rsidRDefault="009C4DA2" w:rsidP="009C4DA2">
      <w:pPr>
        <w:rPr>
          <w:lang w:val="en-AU"/>
        </w:rPr>
      </w:pPr>
      <w:r w:rsidRPr="009C4DA2">
        <w:rPr>
          <w:lang w:val="en-AU"/>
        </w:rPr>
        <w:t>Maalinteydii waaye i kaxeey marka saas ayeey ugu farax sanaan jireen.</w:t>
      </w:r>
    </w:p>
    <w:p w14:paraId="125EC57C" w14:textId="3B92E4AD" w:rsidR="009C4DA2" w:rsidRPr="009C4DA2" w:rsidRDefault="009C4DA2" w:rsidP="009C4DA2">
      <w:pPr>
        <w:rPr>
          <w:lang w:val="en-AU"/>
        </w:rPr>
      </w:pPr>
      <w:r w:rsidRPr="009C4DA2">
        <w:rPr>
          <w:lang w:val="en-AU"/>
        </w:rPr>
        <w:t>Kindhada markii aad rabto cuniga inaan geyno</w:t>
      </w:r>
      <w:r>
        <w:rPr>
          <w:lang w:val="en-AU"/>
        </w:rPr>
        <w:t xml:space="preserve"> </w:t>
      </w:r>
      <w:r w:rsidRPr="009C4DA2">
        <w:rPr>
          <w:lang w:val="en-AU"/>
        </w:rPr>
        <w:t>waxaan sameyn jirnay council ka aan la xiriiri jirnay.</w:t>
      </w:r>
    </w:p>
    <w:p w14:paraId="7544A20D" w14:textId="7FF6DCDF" w:rsidR="009C4DA2" w:rsidRPr="009C4DA2" w:rsidRDefault="009C4DA2" w:rsidP="009C4DA2">
      <w:pPr>
        <w:rPr>
          <w:lang w:val="en-AU"/>
        </w:rPr>
      </w:pPr>
      <w:r w:rsidRPr="009C4DA2">
        <w:rPr>
          <w:lang w:val="en-AU"/>
        </w:rPr>
        <w:t>Badana maternity health centre ka meelahooda ayaa\Nwaxaa ku dhaganaan jiray sawiro,</w:t>
      </w:r>
      <w:r>
        <w:rPr>
          <w:lang w:val="en-AU"/>
        </w:rPr>
        <w:t xml:space="preserve"> </w:t>
      </w:r>
      <w:r w:rsidRPr="009C4DA2">
        <w:rPr>
          <w:lang w:val="en-AU"/>
        </w:rPr>
        <w:t>ayagana waxeey ku siinaayaan foomamkii si aad cunigaaga markuu three years uu jiro,</w:t>
      </w:r>
      <w:r>
        <w:rPr>
          <w:lang w:val="en-AU"/>
        </w:rPr>
        <w:t xml:space="preserve"> </w:t>
      </w:r>
      <w:r w:rsidRPr="009C4DA2">
        <w:rPr>
          <w:lang w:val="en-AU"/>
        </w:rPr>
        <w:t>four years aad u apply gareysid, aad u raadisid kindhada.</w:t>
      </w:r>
    </w:p>
    <w:p w14:paraId="11036C9A" w14:textId="77777777" w:rsidR="009C4DA2" w:rsidRPr="009C4DA2" w:rsidRDefault="009C4DA2" w:rsidP="009C4DA2">
      <w:pPr>
        <w:rPr>
          <w:lang w:val="en-AU"/>
        </w:rPr>
      </w:pPr>
      <w:r w:rsidRPr="009C4DA2">
        <w:rPr>
          <w:lang w:val="en-AU"/>
        </w:rPr>
        <w:t>Council kana waad la fiirineysaa area yada aad degan tahay.</w:t>
      </w:r>
    </w:p>
    <w:p w14:paraId="45150ECD" w14:textId="4B5E8178" w:rsidR="009C4DA2" w:rsidRPr="009C4DA2" w:rsidRDefault="009C4DA2" w:rsidP="009C4DA2">
      <w:pPr>
        <w:rPr>
          <w:lang w:val="en-AU"/>
        </w:rPr>
      </w:pPr>
      <w:r w:rsidRPr="009C4DA2">
        <w:rPr>
          <w:lang w:val="en-AU"/>
        </w:rPr>
        <w:t>Markaan tagno oo enrolmentiga aan sameysano, waan wacnaa and then</w:t>
      </w:r>
      <w:r w:rsidR="00B86A8F">
        <w:rPr>
          <w:lang w:val="en-AU"/>
        </w:rPr>
        <w:t xml:space="preserve"> </w:t>
      </w:r>
      <w:r w:rsidRPr="009C4DA2">
        <w:rPr>
          <w:lang w:val="en-AU"/>
        </w:rPr>
        <w:t>meesha aan degan nahay area\Nyada eey fiirshaan</w:t>
      </w:r>
      <w:r w:rsidR="00B86A8F">
        <w:rPr>
          <w:lang w:val="en-AU"/>
        </w:rPr>
        <w:t xml:space="preserve"> </w:t>
      </w:r>
      <w:r w:rsidRPr="009C4DA2">
        <w:rPr>
          <w:lang w:val="en-AU"/>
        </w:rPr>
        <w:t>xiligaa rabtid iyo waxaas eey ku weeydiiyan. Si fudud ayaa loo helaa</w:t>
      </w:r>
      <w:r w:rsidR="00B86A8F">
        <w:rPr>
          <w:lang w:val="en-AU"/>
        </w:rPr>
        <w:t xml:space="preserve"> </w:t>
      </w:r>
      <w:r w:rsidRPr="009C4DA2">
        <w:rPr>
          <w:lang w:val="en-AU"/>
        </w:rPr>
        <w:t>Qoysaska raba ineey ka diiwaan galiyaan caruurtooda kindhaha</w:t>
      </w:r>
      <w:r w:rsidR="00B86A8F">
        <w:rPr>
          <w:lang w:val="en-AU"/>
        </w:rPr>
        <w:t xml:space="preserve"> </w:t>
      </w:r>
      <w:r w:rsidRPr="009C4DA2">
        <w:rPr>
          <w:lang w:val="en-AU"/>
        </w:rPr>
        <w:t>waxaan idinkula talineyna inaad u tagtaan ood kala hadashaan council ka xaafadihiina</w:t>
      </w:r>
      <w:r w:rsidR="00B86A8F">
        <w:rPr>
          <w:lang w:val="en-AU"/>
        </w:rPr>
        <w:t xml:space="preserve"> </w:t>
      </w:r>
      <w:r w:rsidRPr="009C4DA2">
        <w:rPr>
          <w:lang w:val="en-AU"/>
        </w:rPr>
        <w:t>ood soo ogaatan taariikhaha lais diiwaan galinayo iyo wixii macluumaad ah kasoo ogaatan council ka xaafadihiina</w:t>
      </w:r>
      <w:r w:rsidR="00B86A8F">
        <w:rPr>
          <w:lang w:val="en-AU"/>
        </w:rPr>
        <w:t xml:space="preserve"> </w:t>
      </w:r>
      <w:r w:rsidRPr="009C4DA2">
        <w:rPr>
          <w:lang w:val="en-AU"/>
        </w:rPr>
        <w:t>Hadii aad qorsheyneyso kindhaha</w:t>
      </w:r>
      <w:r w:rsidR="00B86A8F">
        <w:rPr>
          <w:lang w:val="en-AU"/>
        </w:rPr>
        <w:t xml:space="preserve"> </w:t>
      </w:r>
      <w:r w:rsidRPr="009C4DA2">
        <w:rPr>
          <w:lang w:val="en-AU"/>
        </w:rPr>
        <w:t>waxaa ugu fiican inaad ilmahaaga diiwaan galisid sanad kahor inta uusan bilaabin kindhaha</w:t>
      </w:r>
      <w:r w:rsidR="00B86A8F">
        <w:rPr>
          <w:lang w:val="en-AU"/>
        </w:rPr>
        <w:t xml:space="preserve"> </w:t>
      </w:r>
      <w:r w:rsidRPr="009C4DA2">
        <w:rPr>
          <w:lang w:val="en-AU"/>
        </w:rPr>
        <w:t>si hadhoow marka uu 3 sano jiro bilaawga sanadkaas</w:t>
      </w:r>
      <w:r w:rsidR="00B86A8F">
        <w:rPr>
          <w:lang w:val="en-AU"/>
        </w:rPr>
        <w:t xml:space="preserve"> </w:t>
      </w:r>
      <w:r w:rsidRPr="009C4DA2">
        <w:rPr>
          <w:lang w:val="en-AU"/>
        </w:rPr>
        <w:t>waxaad qorsheyneysa sidii aad ku diiwaan gelin laheed markaas.</w:t>
      </w:r>
    </w:p>
    <w:p w14:paraId="574CCE4E" w14:textId="72ABC62C" w:rsidR="009C4DA2" w:rsidRPr="009C4DA2" w:rsidRDefault="009C4DA2" w:rsidP="009C4DA2">
      <w:pPr>
        <w:rPr>
          <w:lang w:val="en-AU"/>
        </w:rPr>
      </w:pPr>
      <w:r w:rsidRPr="009C4DA2">
        <w:rPr>
          <w:lang w:val="en-AU"/>
        </w:rPr>
        <w:t>Waxa aad ii farxad geliya ayaa runtii waxeey tahay in</w:t>
      </w:r>
      <w:r w:rsidR="00B86A8F">
        <w:rPr>
          <w:lang w:val="en-AU"/>
        </w:rPr>
        <w:t xml:space="preserve"> </w:t>
      </w:r>
      <w:r w:rsidRPr="009C4DA2">
        <w:rPr>
          <w:lang w:val="en-AU"/>
        </w:rPr>
        <w:t>caruurta eey imaan karaan jawi iyo ayagoo dareemaya kalsooni</w:t>
      </w:r>
      <w:r w:rsidR="00B86A8F">
        <w:rPr>
          <w:lang w:val="en-AU"/>
        </w:rPr>
        <w:t xml:space="preserve"> </w:t>
      </w:r>
      <w:r w:rsidRPr="009C4DA2">
        <w:rPr>
          <w:lang w:val="en-AU"/>
        </w:rPr>
        <w:t>iyo fur furnaan, si markaas eey u abuuranto jawi nabadeed oo eey caruurta ku dareeman fur furnaan iyo xornimo</w:t>
      </w:r>
      <w:r w:rsidR="00B86A8F">
        <w:rPr>
          <w:lang w:val="en-AU"/>
        </w:rPr>
        <w:t xml:space="preserve"> </w:t>
      </w:r>
      <w:r w:rsidRPr="009C4DA2">
        <w:rPr>
          <w:lang w:val="en-AU"/>
        </w:rPr>
        <w:t>inaad sahmiso kaliya ayaa fure u ah barashada goor hore.</w:t>
      </w:r>
    </w:p>
    <w:p w14:paraId="1433492D" w14:textId="708C37A9" w:rsidR="004F3DE5" w:rsidRPr="004F3DE5" w:rsidRDefault="009C4DA2" w:rsidP="009C4DA2">
      <w:pPr>
        <w:rPr>
          <w:lang w:val="en-AU"/>
        </w:rPr>
      </w:pPr>
      <w:r w:rsidRPr="009C4DA2">
        <w:rPr>
          <w:lang w:val="en-AU"/>
        </w:rPr>
        <w:t>Waxaan jeclahay anigana ku guubaabiya qofkii ilma dhala, ama ilmaheyga hadeey wax dhalaan,</w:t>
      </w:r>
      <w:r w:rsidR="00B86A8F">
        <w:rPr>
          <w:lang w:val="en-AU"/>
        </w:rPr>
        <w:t xml:space="preserve"> </w:t>
      </w:r>
      <w:r w:rsidRPr="009C4DA2">
        <w:rPr>
          <w:lang w:val="en-AU"/>
        </w:rPr>
        <w:t>ama dadka dariska aan garanayo, kindhada ineey meel fiican tahay</w:t>
      </w:r>
      <w:r w:rsidR="00B86A8F">
        <w:rPr>
          <w:lang w:val="en-AU"/>
        </w:rPr>
        <w:t xml:space="preserve"> </w:t>
      </w:r>
      <w:r w:rsidRPr="009C4DA2">
        <w:rPr>
          <w:lang w:val="en-AU"/>
        </w:rPr>
        <w:t>ilmaha lagu bilaabo inteysan iskuul.</w:t>
      </w:r>
      <w:bookmarkStart w:id="0" w:name="_GoBack"/>
      <w:bookmarkEnd w:id="0"/>
    </w:p>
    <w:sectPr w:rsidR="004F3DE5" w:rsidRPr="004F3DE5" w:rsidSect="006E2B9A">
      <w:headerReference w:type="default" r:id="rId12"/>
      <w:footerReference w:type="even" r:id="rId13"/>
      <w:footerReference w:type="default" r:id="rId14"/>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BE8F7" w14:textId="77777777" w:rsidR="004F3DE5" w:rsidRDefault="004F3DE5" w:rsidP="003967DD">
      <w:pPr>
        <w:spacing w:after="0"/>
      </w:pPr>
      <w:r>
        <w:separator/>
      </w:r>
    </w:p>
  </w:endnote>
  <w:endnote w:type="continuationSeparator" w:id="0">
    <w:p w14:paraId="611929CE" w14:textId="77777777" w:rsidR="004F3DE5" w:rsidRDefault="004F3DE5"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14DE1"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2B57FCA"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E0ED2" w14:textId="7CFEBF0F"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B86A8F">
      <w:rPr>
        <w:rStyle w:val="PageNumber"/>
        <w:noProof/>
      </w:rPr>
      <w:t>1</w:t>
    </w:r>
    <w:r>
      <w:rPr>
        <w:rStyle w:val="PageNumber"/>
      </w:rPr>
      <w:fldChar w:fldCharType="end"/>
    </w:r>
  </w:p>
  <w:p w14:paraId="550B734B"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41FFA" w14:textId="77777777" w:rsidR="004F3DE5" w:rsidRDefault="004F3DE5" w:rsidP="003967DD">
      <w:pPr>
        <w:spacing w:after="0"/>
      </w:pPr>
      <w:r>
        <w:separator/>
      </w:r>
    </w:p>
  </w:footnote>
  <w:footnote w:type="continuationSeparator" w:id="0">
    <w:p w14:paraId="0A66E122" w14:textId="77777777" w:rsidR="004F3DE5" w:rsidRDefault="004F3DE5"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5398D" w14:textId="77777777" w:rsidR="003967DD" w:rsidRDefault="001D0D94">
    <w:pPr>
      <w:pStyle w:val="Header"/>
    </w:pPr>
    <w:r>
      <w:rPr>
        <w:noProof/>
        <w:lang w:val="en-AU" w:eastAsia="en-AU"/>
      </w:rPr>
      <w:drawing>
        <wp:anchor distT="0" distB="0" distL="114300" distR="114300" simplePos="0" relativeHeight="251658240" behindDoc="1" locked="0" layoutInCell="1" allowOverlap="1" wp14:anchorId="335DBA75" wp14:editId="2DC6F29F">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EC.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5"/>
  </w:num>
  <w:num w:numId="14">
    <w:abstractNumId w:val="16"/>
  </w:num>
  <w:num w:numId="15">
    <w:abstractNumId w:val="11"/>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NTIzMTMwMzEyMTRR0lEKTi0uzszPAykwrAUAeb4+mCwAAAA="/>
  </w:docVars>
  <w:rsids>
    <w:rsidRoot w:val="003967DD"/>
    <w:rsid w:val="00011F31"/>
    <w:rsid w:val="00013339"/>
    <w:rsid w:val="000256E2"/>
    <w:rsid w:val="00080DA9"/>
    <w:rsid w:val="000A47D4"/>
    <w:rsid w:val="00122369"/>
    <w:rsid w:val="00150E0F"/>
    <w:rsid w:val="00157212"/>
    <w:rsid w:val="0016287D"/>
    <w:rsid w:val="001D0D94"/>
    <w:rsid w:val="001D13F9"/>
    <w:rsid w:val="001F39DD"/>
    <w:rsid w:val="002512BE"/>
    <w:rsid w:val="00275FB8"/>
    <w:rsid w:val="002A4A96"/>
    <w:rsid w:val="002E3BED"/>
    <w:rsid w:val="002F6115"/>
    <w:rsid w:val="00312720"/>
    <w:rsid w:val="00343AFC"/>
    <w:rsid w:val="0034745C"/>
    <w:rsid w:val="003967DD"/>
    <w:rsid w:val="003A4C39"/>
    <w:rsid w:val="0042333B"/>
    <w:rsid w:val="004B2ED6"/>
    <w:rsid w:val="004F3DE5"/>
    <w:rsid w:val="00555277"/>
    <w:rsid w:val="00567CF0"/>
    <w:rsid w:val="00584366"/>
    <w:rsid w:val="005A4F12"/>
    <w:rsid w:val="005C20CC"/>
    <w:rsid w:val="00624A55"/>
    <w:rsid w:val="006671CE"/>
    <w:rsid w:val="006A25AC"/>
    <w:rsid w:val="006E2B9A"/>
    <w:rsid w:val="00710CED"/>
    <w:rsid w:val="007B556E"/>
    <w:rsid w:val="007D3E38"/>
    <w:rsid w:val="008065DA"/>
    <w:rsid w:val="008B1737"/>
    <w:rsid w:val="00952690"/>
    <w:rsid w:val="009C4DA2"/>
    <w:rsid w:val="00A31926"/>
    <w:rsid w:val="00A710DF"/>
    <w:rsid w:val="00B21562"/>
    <w:rsid w:val="00B86A8F"/>
    <w:rsid w:val="00BA1C39"/>
    <w:rsid w:val="00C539BB"/>
    <w:rsid w:val="00CC5AA8"/>
    <w:rsid w:val="00CD5993"/>
    <w:rsid w:val="00DB3CF0"/>
    <w:rsid w:val="00DC4D0D"/>
    <w:rsid w:val="00E34263"/>
    <w:rsid w:val="00E34721"/>
    <w:rsid w:val="00E4317E"/>
    <w:rsid w:val="00E5030B"/>
    <w:rsid w:val="00E64758"/>
    <w:rsid w:val="00E77EB9"/>
    <w:rsid w:val="00F5271F"/>
    <w:rsid w:val="00F947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3DA7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BC95C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BC95C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icrosoft Word Document" ma:contentTypeID="0x010100C1A95F885C0B4A62AE4D0515D220750C00289FFE47C320CA4DB1DAF0D8E686844E" ma:contentTypeVersion="15" ma:contentTypeDescription="" ma:contentTypeScope="" ma:versionID="70751ad353083a3e63df2b008c9406eb">
  <xsd:schema xmlns:xsd="http://www.w3.org/2001/XMLSchema" xmlns:xs="http://www.w3.org/2001/XMLSchema" xmlns:p="http://schemas.microsoft.com/office/2006/metadata/properties" xmlns:ns1="http://schemas.microsoft.com/sharepoint/v3" xmlns:ns2="http://schemas.microsoft.com/Sharepoint/v3" xmlns:ns3="1966e606-8b69-4075-9ef8-a409e80aaa70" xmlns:ns4="http://schemas.microsoft.com/sharepoint/v4" xmlns:ns5="2c688501-d107-4ddc-9236-b33dca59da49" targetNamespace="http://schemas.microsoft.com/office/2006/metadata/properties" ma:root="true" ma:fieldsID="a01e802a2df0b76f0a59e59134c59309" ns1:_="" ns2:_="" ns3:_="" ns4:_="" ns5:_="">
    <xsd:import namespace="http://schemas.microsoft.com/sharepoint/v3"/>
    <xsd:import namespace="http://schemas.microsoft.com/Sharepoint/v3"/>
    <xsd:import namespace="1966e606-8b69-4075-9ef8-a409e80aaa70"/>
    <xsd:import namespace="http://schemas.microsoft.com/sharepoint/v4"/>
    <xsd:import namespace="2c688501-d107-4ddc-9236-b33dca59da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element ref="ns5: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688501-d107-4ddc-9236-b33dca59da49" elementFormDefault="qualified">
    <xsd:import namespace="http://schemas.microsoft.com/office/2006/documentManagement/types"/>
    <xsd:import namespace="http://schemas.microsoft.com/office/infopath/2007/PartnerControls"/>
    <xsd:element name="Folder" ma:index="22" nillable="true" ma:displayName="Folder" ma:format="Dropdown" ma:internalName="Folder">
      <xsd:simpleType>
        <xsd:union memberTypes="dms:Text">
          <xsd:simpleType>
            <xsd:restriction base="dms:Choice">
              <xsd:enumeration value="2019-20 CCCH"/>
              <xsd:enumeration value="2015 Annual Reports"/>
              <xsd:enumeration value="2016 Guidelines"/>
              <xsd:enumeration value="Administration"/>
              <xsd:enumeration value="Best Start site correspondence and reference material"/>
              <xsd:enumeration value="CCCH Contract and Project Management"/>
              <xsd:enumeration value="CCCH Review of Outcomes and Indicators"/>
              <xsd:enumeration value="Collaboration Site"/>
              <xsd:enumeration value="Communication Strategy"/>
              <xsd:enumeration value="Data and Mapping"/>
              <xsd:enumeration value="Facilitator Coaching, Mentoring and Training"/>
              <xsd:enumeration value="PAPA Meetings and Correspondence"/>
              <xsd:enumeration value="Professional Development"/>
              <xsd:enumeration value="Reference Group"/>
              <xsd:enumeration value="Reporting"/>
              <xsd:enumeration value="Site Initiatives"/>
              <xsd:enumeration value="VACSAL"/>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Somali transcript - how to enrol in kindergarten</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CD992-949F-499D-B76F-ECC5F7872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http://schemas.microsoft.com/sharepoint/v4"/>
    <ds:schemaRef ds:uri="2c688501-d107-4ddc-9236-b33dca59d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191B01-E559-45D5-83FB-ADDADA917019}"/>
</file>

<file path=customXml/itemProps3.xml><?xml version="1.0" encoding="utf-8"?>
<ds:datastoreItem xmlns:ds="http://schemas.openxmlformats.org/officeDocument/2006/customXml" ds:itemID="{B2C79777-5F6B-421D-98DF-31684A677620}">
  <ds:schemaRefs>
    <ds:schemaRef ds:uri="http://schemas.microsoft.com/sharepoint/v3/contenttype/forms"/>
  </ds:schemaRefs>
</ds:datastoreItem>
</file>

<file path=customXml/itemProps4.xml><?xml version="1.0" encoding="utf-8"?>
<ds:datastoreItem xmlns:ds="http://schemas.openxmlformats.org/officeDocument/2006/customXml" ds:itemID="{6BE45451-3C6D-4DA9-90FB-36534F7A9C22}">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2c688501-d107-4ddc-9236-b33dca59da49"/>
    <ds:schemaRef ds:uri="http://schemas.microsoft.com/sharepoint/v3"/>
    <ds:schemaRef ds:uri="1966e606-8b69-4075-9ef8-a409e80aaa70"/>
    <ds:schemaRef ds:uri="http://purl.org/dc/terms/"/>
    <ds:schemaRef ds:uri="http://schemas.openxmlformats.org/package/2006/metadata/core-properties"/>
    <ds:schemaRef ds:uri="http://schemas.microsoft.com/sharepoint/v4"/>
    <ds:schemaRef ds:uri="http://schemas.microsoft.com/Sharepoint/v3"/>
    <ds:schemaRef ds:uri="http://www.w3.org/XML/1998/namespace"/>
    <ds:schemaRef ds:uri="http://purl.org/dc/dcmitype/"/>
  </ds:schemaRefs>
</ds:datastoreItem>
</file>

<file path=customXml/itemProps5.xml><?xml version="1.0" encoding="utf-8"?>
<ds:datastoreItem xmlns:ds="http://schemas.openxmlformats.org/officeDocument/2006/customXml" ds:itemID="{D0E3E62F-8BBC-4339-AF6D-CBF8C0928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nie, Fiona L</dc:creator>
  <cp:keywords/>
  <dc:description/>
  <cp:lastModifiedBy>Downie, Fiona L</cp:lastModifiedBy>
  <cp:revision>2</cp:revision>
  <dcterms:created xsi:type="dcterms:W3CDTF">2019-10-24T01:33:00Z</dcterms:created>
  <dcterms:modified xsi:type="dcterms:W3CDTF">2019-10-2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28;#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8a51953f-d853-4491-839c-f9dab7cd8fe4}</vt:lpwstr>
  </property>
  <property fmtid="{D5CDD505-2E9C-101B-9397-08002B2CF9AE}" pid="8" name="RecordPoint_ActiveItemWebId">
    <vt:lpwstr>{de116572-ebc2-42de-a5e6-3f7ae519199d}</vt:lpwstr>
  </property>
  <property fmtid="{D5CDD505-2E9C-101B-9397-08002B2CF9AE}" pid="9" name="RecordPoint_ActiveItemSiteId">
    <vt:lpwstr>{03dc8113-b288-4f44-a289-6e7ea0196235}</vt:lpwstr>
  </property>
  <property fmtid="{D5CDD505-2E9C-101B-9397-08002B2CF9AE}" pid="10" name="RecordPoint_ActiveItemListId">
    <vt:lpwstr>{2c688501-d107-4ddc-9236-b33dca59da49}</vt:lpwstr>
  </property>
  <property fmtid="{D5CDD505-2E9C-101B-9397-08002B2CF9AE}" pid="11" name="RecordPoint_RecordNumberSubmitted">
    <vt:lpwstr>R20190613515</vt:lpwstr>
  </property>
  <property fmtid="{D5CDD505-2E9C-101B-9397-08002B2CF9AE}" pid="12" name="RecordPoint_SubmissionCompleted">
    <vt:lpwstr>2019-10-24T15:39:06.4839984+11: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ies>
</file>